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5E932" w14:textId="77777777" w:rsidR="004F6D24" w:rsidRPr="00903E22" w:rsidRDefault="004F6D24" w:rsidP="004F6D24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7EBFEA58" w14:textId="77777777" w:rsidR="004F6D24" w:rsidRPr="00903E22" w:rsidRDefault="004F6D24" w:rsidP="004F6D2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238E213D" w14:textId="77777777" w:rsidR="004F6D24" w:rsidRPr="00903E22" w:rsidRDefault="004F6D24" w:rsidP="004F6D2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1E9DF0F6" w14:textId="77777777" w:rsidR="004F6D24" w:rsidRPr="00903E22" w:rsidRDefault="004F6D24" w:rsidP="004F6D24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create an environment conducive to group learning activities?</w:t>
      </w:r>
    </w:p>
    <w:p w14:paraId="2C31D201" w14:textId="77777777" w:rsidR="004F6D24" w:rsidRPr="00903E22" w:rsidRDefault="004F6D24" w:rsidP="004F6D24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behavior situations arise during group learning activities?</w:t>
      </w:r>
    </w:p>
    <w:p w14:paraId="0E523287" w14:textId="77777777" w:rsidR="004F6D24" w:rsidRPr="00903E22" w:rsidRDefault="004F6D24" w:rsidP="004F6D24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deal with behavior situations during group learning activities?</w:t>
      </w:r>
    </w:p>
    <w:p w14:paraId="0269276F" w14:textId="77777777" w:rsidR="004F6D24" w:rsidRPr="00903E22" w:rsidRDefault="004F6D24" w:rsidP="004F6D24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set the expectations for group learning activities?</w:t>
      </w:r>
    </w:p>
    <w:p w14:paraId="171A7E41" w14:textId="77777777" w:rsidR="004F6D24" w:rsidRPr="00903E22" w:rsidRDefault="004F6D24" w:rsidP="004F6D24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strategies are the most beneficial when managing group learning activities?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4F6D24"/>
    <w:rsid w:val="006A53F1"/>
    <w:rsid w:val="008702FF"/>
    <w:rsid w:val="00964E27"/>
    <w:rsid w:val="00BF67AC"/>
    <w:rsid w:val="00D86B3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D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7:38:00Z</dcterms:created>
  <dcterms:modified xsi:type="dcterms:W3CDTF">2021-11-11T07:38:00Z</dcterms:modified>
</cp:coreProperties>
</file>